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53340" w14:textId="4782F754" w:rsidR="00E71FFB" w:rsidRPr="005B7588" w:rsidRDefault="005B7588">
      <w:pPr>
        <w:rPr>
          <w:sz w:val="56"/>
          <w:szCs w:val="56"/>
        </w:rPr>
      </w:pPr>
      <w:r w:rsidRPr="005B7588">
        <w:rPr>
          <w:sz w:val="56"/>
          <w:szCs w:val="56"/>
        </w:rPr>
        <w:t>Click this link to declare/change your Major/Minor/Advisor information:</w:t>
      </w:r>
    </w:p>
    <w:p w14:paraId="55968B0F" w14:textId="5761F93A" w:rsidR="005B7588" w:rsidRPr="005B7588" w:rsidRDefault="005B7588">
      <w:pPr>
        <w:rPr>
          <w:sz w:val="40"/>
          <w:szCs w:val="40"/>
        </w:rPr>
      </w:pPr>
      <w:hyperlink r:id="rId4" w:history="1">
        <w:r w:rsidRPr="005B7588">
          <w:rPr>
            <w:rStyle w:val="Hyperlink"/>
            <w:sz w:val="40"/>
            <w:szCs w:val="40"/>
          </w:rPr>
          <w:t>https://us.services.docusign.net/webforms-ux/v1.0/forms/dcb966ef6fa8a7e3c80c17d62305b37f</w:t>
        </w:r>
      </w:hyperlink>
    </w:p>
    <w:p w14:paraId="50741294" w14:textId="77777777" w:rsidR="005B7588" w:rsidRPr="005B7588" w:rsidRDefault="005B7588">
      <w:pPr>
        <w:rPr>
          <w:sz w:val="56"/>
          <w:szCs w:val="56"/>
        </w:rPr>
      </w:pPr>
    </w:p>
    <w:sectPr w:rsidR="005B7588" w:rsidRPr="005B75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sTQ1tLA0NzM1NDdQ0lEKTi0uzszPAykwrAUAIAFyeSwAAAA="/>
  </w:docVars>
  <w:rsids>
    <w:rsidRoot w:val="005B7588"/>
    <w:rsid w:val="005B7588"/>
    <w:rsid w:val="00E71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002F9"/>
  <w15:chartTrackingRefBased/>
  <w15:docId w15:val="{1B2F0E4A-3AF0-44FF-B618-FF0F4A835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5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75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s.services.docusign.net/webforms-ux/v1.0/forms/dcb966ef6fa8a7e3c80c17d62305b37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231</Characters>
  <Application>Microsoft Office Word</Application>
  <DocSecurity>0</DocSecurity>
  <Lines>8</Lines>
  <Paragraphs>7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Cullen</dc:creator>
  <cp:keywords/>
  <dc:description/>
  <cp:lastModifiedBy>Melanie Cullen</cp:lastModifiedBy>
  <cp:revision>1</cp:revision>
  <dcterms:created xsi:type="dcterms:W3CDTF">2024-04-10T19:05:00Z</dcterms:created>
  <dcterms:modified xsi:type="dcterms:W3CDTF">2024-04-10T19:06:00Z</dcterms:modified>
</cp:coreProperties>
</file>